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"/>
        <w:gridCol w:w="11258"/>
        <w:gridCol w:w="11258"/>
      </w:tblGrid>
      <w:tr w:rsidR="00895EEA" w:rsidRPr="00F8679D" w14:paraId="6D7E3AEE" w14:textId="77777777" w:rsidTr="00F8679D">
        <w:trPr>
          <w:trHeight w:val="518"/>
        </w:trPr>
        <w:tc>
          <w:tcPr>
            <w:tcW w:w="523" w:type="dxa"/>
          </w:tcPr>
          <w:p w14:paraId="5F3DBBCC" w14:textId="77777777" w:rsidR="00895EEA" w:rsidRPr="00F8679D" w:rsidRDefault="00895EEA">
            <w:pPr>
              <w:rPr>
                <w:rFonts w:ascii="Century Gothic" w:hAnsi="Century Gothic" w:cstheme="minorHAnsi"/>
              </w:rPr>
            </w:pPr>
          </w:p>
        </w:tc>
        <w:tc>
          <w:tcPr>
            <w:tcW w:w="11366" w:type="dxa"/>
            <w:shd w:val="clear" w:color="auto" w:fill="3F6A79" w:themeFill="text2"/>
            <w:vAlign w:val="center"/>
          </w:tcPr>
          <w:p w14:paraId="5E5A5806" w14:textId="0E201831" w:rsidR="00895EEA" w:rsidRPr="00F8679D" w:rsidRDefault="00895EEA" w:rsidP="00895EEA">
            <w:pPr>
              <w:jc w:val="center"/>
              <w:rPr>
                <w:rFonts w:ascii="Century Gothic" w:hAnsi="Century Gothic" w:cstheme="minorHAnsi"/>
                <w:b/>
                <w:color w:val="FFFFFF" w:themeColor="background1"/>
              </w:rPr>
            </w:pPr>
            <w:r w:rsidRPr="00F8679D">
              <w:rPr>
                <w:rFonts w:ascii="Century Gothic" w:hAnsi="Century Gothic" w:cstheme="minorHAnsi"/>
                <w:b/>
                <w:color w:val="FFFFFF" w:themeColor="background1"/>
              </w:rPr>
              <w:t>How We Get There</w:t>
            </w:r>
          </w:p>
        </w:tc>
        <w:tc>
          <w:tcPr>
            <w:tcW w:w="11367" w:type="dxa"/>
            <w:shd w:val="clear" w:color="auto" w:fill="3F6A79" w:themeFill="text2"/>
            <w:vAlign w:val="center"/>
          </w:tcPr>
          <w:p w14:paraId="4AEFD2FE" w14:textId="77777777" w:rsidR="00895EEA" w:rsidRPr="00F8679D" w:rsidRDefault="00895EEA" w:rsidP="00895EEA">
            <w:pPr>
              <w:jc w:val="center"/>
              <w:rPr>
                <w:rFonts w:ascii="Century Gothic" w:hAnsi="Century Gothic" w:cstheme="minorHAnsi"/>
                <w:b/>
                <w:color w:val="FFFFFF" w:themeColor="background1"/>
              </w:rPr>
            </w:pPr>
            <w:r w:rsidRPr="00F8679D">
              <w:rPr>
                <w:rFonts w:ascii="Century Gothic" w:hAnsi="Century Gothic" w:cstheme="minorHAnsi"/>
                <w:b/>
                <w:color w:val="FFFFFF" w:themeColor="background1"/>
              </w:rPr>
              <w:t>Vision</w:t>
            </w:r>
          </w:p>
        </w:tc>
      </w:tr>
      <w:tr w:rsidR="00DC1882" w:rsidRPr="00F8679D" w14:paraId="5EE77DD7" w14:textId="77777777" w:rsidTr="00F8679D">
        <w:trPr>
          <w:cantSplit/>
          <w:trHeight w:val="6815"/>
        </w:trPr>
        <w:tc>
          <w:tcPr>
            <w:tcW w:w="523" w:type="dxa"/>
            <w:shd w:val="clear" w:color="auto" w:fill="BFD7B5" w:themeFill="accent2"/>
            <w:textDirection w:val="btLr"/>
          </w:tcPr>
          <w:p w14:paraId="1EA7A271" w14:textId="0DCADABB" w:rsidR="00895EEA" w:rsidRPr="00F8679D" w:rsidRDefault="00F8679D" w:rsidP="00895EEA">
            <w:pPr>
              <w:ind w:left="113" w:right="113"/>
              <w:jc w:val="center"/>
              <w:rPr>
                <w:rFonts w:ascii="Century Gothic" w:hAnsi="Century Gothic" w:cstheme="minorHAnsi"/>
                <w:b/>
                <w:color w:val="FFFFFF" w:themeColor="background1"/>
              </w:rPr>
            </w:pPr>
            <w:r w:rsidRPr="00F8679D">
              <w:rPr>
                <w:rFonts w:ascii="Century Gothic" w:hAnsi="Century Gothic" w:cstheme="minorHAnsi"/>
                <w:b/>
                <w:color w:val="FFFFFF" w:themeColor="background1"/>
              </w:rPr>
              <w:t xml:space="preserve">Theme 1 (e.g. </w:t>
            </w:r>
            <w:r w:rsidR="000C1AA5" w:rsidRPr="00F8679D">
              <w:rPr>
                <w:rFonts w:ascii="Century Gothic" w:hAnsi="Century Gothic" w:cstheme="minorHAnsi"/>
                <w:b/>
                <w:color w:val="FFFFFF" w:themeColor="background1"/>
              </w:rPr>
              <w:t>Financial Solvency</w:t>
            </w:r>
            <w:r w:rsidRPr="00F8679D">
              <w:rPr>
                <w:rFonts w:ascii="Century Gothic" w:hAnsi="Century Gothic" w:cstheme="minorHAnsi"/>
                <w:b/>
                <w:color w:val="FFFFFF" w:themeColor="background1"/>
              </w:rPr>
              <w:t>)</w:t>
            </w:r>
          </w:p>
        </w:tc>
        <w:tc>
          <w:tcPr>
            <w:tcW w:w="11366" w:type="dxa"/>
          </w:tcPr>
          <w:p w14:paraId="200F84C5" w14:textId="05363323" w:rsidR="00895EEA" w:rsidRPr="00F8679D" w:rsidRDefault="00F8679D">
            <w:pPr>
              <w:rPr>
                <w:rFonts w:ascii="Century Gothic" w:hAnsi="Century Gothic" w:cstheme="minorHAnsi"/>
              </w:rPr>
            </w:pPr>
            <w:r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2720" behindDoc="0" locked="0" layoutInCell="1" allowOverlap="1" wp14:anchorId="40122A4F" wp14:editId="1AFD29C9">
                      <wp:simplePos x="0" y="0"/>
                      <wp:positionH relativeFrom="column">
                        <wp:posOffset>4066540</wp:posOffset>
                      </wp:positionH>
                      <wp:positionV relativeFrom="paragraph">
                        <wp:posOffset>153670</wp:posOffset>
                      </wp:positionV>
                      <wp:extent cx="2428875" cy="2209800"/>
                      <wp:effectExtent l="0" t="0" r="9525" b="0"/>
                      <wp:wrapNone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28875" cy="22098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854A7F0" w14:textId="627B1FD9" w:rsidR="00F8679D" w:rsidRPr="00F8679D" w:rsidRDefault="00F8679D" w:rsidP="00F8679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color w:val="000000" w:themeColor="text1"/>
                                      <w:sz w:val="18"/>
                                      <w:szCs w:val="16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color w:val="000000" w:themeColor="text1"/>
                                      <w:sz w:val="18"/>
                                      <w:szCs w:val="16"/>
                                    </w:rPr>
                                    <w:t xml:space="preserve">Each of these boxes contains initiatives, actions, or ideas brought up in the conversation to support the vision. This can be expanded collaboratively </w:t>
                                  </w:r>
                                  <w: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color w:val="000000" w:themeColor="text1"/>
                                      <w:sz w:val="18"/>
                                      <w:szCs w:val="16"/>
                                    </w:rPr>
                                    <w:t xml:space="preserve">with the broader workforce </w:t>
                                  </w:r>
                                  <w:r w:rsidRPr="00F8679D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color w:val="000000" w:themeColor="text1"/>
                                      <w:sz w:val="18"/>
                                      <w:szCs w:val="16"/>
                                    </w:rPr>
                                    <w:t>as a second step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0122A4F" id="Oval 2" o:spid="_x0000_s1026" style="position:absolute;margin-left:320.2pt;margin-top:12.1pt;width:191.25pt;height:174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" fillcolor="#ecf3f1 [660]" stroked="f" strokeweight="2pt">
                      <v:textbox>
                        <w:txbxContent>
                          <w:p w14:paraId="6854A7F0" w14:textId="627B1FD9" w:rsidR="00F8679D" w:rsidRPr="00F8679D" w:rsidRDefault="00F8679D" w:rsidP="00F8679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color w:val="000000" w:themeColor="text1"/>
                                <w:sz w:val="18"/>
                                <w:szCs w:val="16"/>
                              </w:rPr>
                            </w:pPr>
                            <w:r w:rsidRPr="00F8679D">
                              <w:rPr>
                                <w:rFonts w:ascii="Century Gothic" w:hAnsi="Century Gothic"/>
                                <w:b/>
                                <w:bCs/>
                                <w:color w:val="000000" w:themeColor="text1"/>
                                <w:sz w:val="18"/>
                                <w:szCs w:val="16"/>
                              </w:rPr>
                              <w:t xml:space="preserve">Each of these boxes contains initiatives, actions, or ideas brought up in the conversation to support the vision. This can be expanded collaboratively 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 w:themeColor="text1"/>
                                <w:sz w:val="18"/>
                                <w:szCs w:val="16"/>
                              </w:rPr>
                              <w:t xml:space="preserve">with the broader workforce </w:t>
                            </w:r>
                            <w:r w:rsidRPr="00F8679D">
                              <w:rPr>
                                <w:rFonts w:ascii="Century Gothic" w:hAnsi="Century Gothic"/>
                                <w:b/>
                                <w:bCs/>
                                <w:color w:val="000000" w:themeColor="text1"/>
                                <w:sz w:val="18"/>
                                <w:szCs w:val="16"/>
                              </w:rPr>
                              <w:t>as a second step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615542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94240" behindDoc="0" locked="0" layoutInCell="1" allowOverlap="1" wp14:anchorId="49FE6DDF" wp14:editId="29AAE598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0794</wp:posOffset>
                      </wp:positionV>
                      <wp:extent cx="14277975" cy="8391525"/>
                      <wp:effectExtent l="0" t="0" r="28575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4277975" cy="8391525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D8E3FF7" id="Straight Connector 7" o:spid="_x0000_s1026" style="position:absolute;flip:y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3pt,.85pt" to="1118.95pt,66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" strokecolor="black [3213]" strokeweight="1pt"/>
                  </w:pict>
                </mc:Fallback>
              </mc:AlternateContent>
            </w:r>
            <w:r w:rsidR="00615542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87072" behindDoc="0" locked="0" layoutInCell="1" allowOverlap="1" wp14:anchorId="1FA959E6" wp14:editId="7C62C514">
                      <wp:simplePos x="0" y="0"/>
                      <wp:positionH relativeFrom="column">
                        <wp:posOffset>-67309</wp:posOffset>
                      </wp:positionH>
                      <wp:positionV relativeFrom="paragraph">
                        <wp:posOffset>20319</wp:posOffset>
                      </wp:positionV>
                      <wp:extent cx="14268450" cy="4314825"/>
                      <wp:effectExtent l="0" t="0" r="19050" b="28575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4268450" cy="4314825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F3B27D" id="Straight Connector 6" o:spid="_x0000_s1026" style="position:absolute;flip:y;z-index:25158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3pt,1.6pt" to="1118.2pt,34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" strokecolor="black [3213]" strokeweight="1pt"/>
                  </w:pict>
                </mc:Fallback>
              </mc:AlternateContent>
            </w:r>
            <w:r w:rsidR="00615542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79904" behindDoc="0" locked="0" layoutInCell="1" allowOverlap="1" wp14:anchorId="00E2E9D7" wp14:editId="0FCB678C">
                      <wp:simplePos x="0" y="0"/>
                      <wp:positionH relativeFrom="column">
                        <wp:posOffset>6943090</wp:posOffset>
                      </wp:positionH>
                      <wp:positionV relativeFrom="paragraph">
                        <wp:posOffset>10795</wp:posOffset>
                      </wp:positionV>
                      <wp:extent cx="7274560" cy="4261485"/>
                      <wp:effectExtent l="38100" t="0" r="21590" b="24765"/>
                      <wp:wrapNone/>
                      <wp:docPr id="5" name="Freeform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74560" cy="4261485"/>
                              </a:xfrm>
                              <a:custGeom>
                                <a:avLst/>
                                <a:gdLst>
                                  <a:gd name="connsiteX0" fmla="*/ 128045 w 7350966"/>
                                  <a:gd name="connsiteY0" fmla="*/ 0 h 4261607"/>
                                  <a:gd name="connsiteX1" fmla="*/ 975333 w 7350966"/>
                                  <a:gd name="connsiteY1" fmla="*/ 3431097 h 4261607"/>
                                  <a:gd name="connsiteX2" fmla="*/ 7350966 w 7350966"/>
                                  <a:gd name="connsiteY2" fmla="*/ 4261607 h 426160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7350966" h="4261607">
                                    <a:moveTo>
                                      <a:pt x="128045" y="0"/>
                                    </a:moveTo>
                                    <a:cubicBezTo>
                                      <a:pt x="-50221" y="1360414"/>
                                      <a:pt x="-228487" y="2720829"/>
                                      <a:pt x="975333" y="3431097"/>
                                    </a:cubicBezTo>
                                    <a:cubicBezTo>
                                      <a:pt x="2179153" y="4141365"/>
                                      <a:pt x="4765059" y="4201486"/>
                                      <a:pt x="7350966" y="4261607"/>
                                    </a:cubicBez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6C1E911" id="Freeform 5" o:spid="_x0000_s1026" style="position:absolute;margin-left:546.7pt;margin-top:.85pt;width:572.8pt;height:335.55pt;z-index:251579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7350966,42616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" path="m128045,c-50221,1360414,-228487,2720829,975333,3431097v1203820,710268,3789726,770389,6375633,830510e" filled="f" strokecolor="black [3213]" strokeweight="2pt">
                      <v:path arrowok="t" o:connecttype="custom" o:connectlocs="126714,0;965195,3430999;7274560,4261485" o:connectangles="0,0,0"/>
                    </v:shape>
                  </w:pict>
                </mc:Fallback>
              </mc:AlternateContent>
            </w:r>
            <w:r w:rsidR="00A37E49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1696" behindDoc="0" locked="0" layoutInCell="1" allowOverlap="1" wp14:anchorId="3A796F52" wp14:editId="75C57B2E">
                      <wp:simplePos x="0" y="0"/>
                      <wp:positionH relativeFrom="column">
                        <wp:posOffset>3668395</wp:posOffset>
                      </wp:positionH>
                      <wp:positionV relativeFrom="paragraph">
                        <wp:posOffset>3373120</wp:posOffset>
                      </wp:positionV>
                      <wp:extent cx="1428750" cy="676275"/>
                      <wp:effectExtent l="76200" t="57150" r="76200" b="104775"/>
                      <wp:wrapNone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0" cy="67627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1A9D98B" w14:textId="6DB72D03" w:rsidR="00A37E49" w:rsidRPr="00F8679D" w:rsidRDefault="00A37E49" w:rsidP="00A37E49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Right amount of people, with the right skills, in the right job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A796F5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margin-left:288.85pt;margin-top:265.6pt;width:112.5pt;height:53.25pt;z-index:25174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" fillcolor="#aed6d1 [3206]" strokecolor="white [3201]" strokeweight="3pt">
                      <v:shadow on="t" color="black" opacity="24903f" origin=",.5" offset="0,.55556mm"/>
                      <v:textbox>
                        <w:txbxContent>
                          <w:p w14:paraId="11A9D98B" w14:textId="6DB72D03" w:rsidR="00A37E49" w:rsidRPr="00F8679D" w:rsidRDefault="00A37E49" w:rsidP="00A37E49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Right amount of people, with the right skills, in the right jo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C12F4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0560" behindDoc="0" locked="0" layoutInCell="1" allowOverlap="1" wp14:anchorId="54CBE97D" wp14:editId="3C248B20">
                      <wp:simplePos x="0" y="0"/>
                      <wp:positionH relativeFrom="column">
                        <wp:posOffset>715644</wp:posOffset>
                      </wp:positionH>
                      <wp:positionV relativeFrom="paragraph">
                        <wp:posOffset>344170</wp:posOffset>
                      </wp:positionV>
                      <wp:extent cx="1438275" cy="1403985"/>
                      <wp:effectExtent l="76200" t="57150" r="85725" b="101600"/>
                      <wp:wrapNone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38275" cy="14039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2112FD4" w14:textId="0052BCD2" w:rsidR="00DC1882" w:rsidRPr="00F8679D" w:rsidRDefault="002C12F4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Default to massive action with urgenc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4CBE97D" id="_x0000_s1028" type="#_x0000_t202" style="position:absolute;margin-left:56.35pt;margin-top:27.1pt;width:113.25pt;height:110.55pt;z-index:2516505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" fillcolor="#bfd7b5 [3205]" strokecolor="white [3201]" strokeweight="3pt">
                      <v:shadow on="t" color="black" opacity="24903f" origin=",.5" offset="0,.55556mm"/>
                      <v:textbox style="mso-fit-shape-to-text:t">
                        <w:txbxContent>
                          <w:p w14:paraId="32112FD4" w14:textId="0052BCD2" w:rsidR="00DC1882" w:rsidRPr="00F8679D" w:rsidRDefault="002C12F4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Default to massive action with urgenc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58F1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952" behindDoc="0" locked="0" layoutInCell="1" allowOverlap="1" wp14:anchorId="6226CE15" wp14:editId="60FA2A15">
                      <wp:simplePos x="0" y="0"/>
                      <wp:positionH relativeFrom="column">
                        <wp:posOffset>5401525</wp:posOffset>
                      </wp:positionH>
                      <wp:positionV relativeFrom="paragraph">
                        <wp:posOffset>2930674</wp:posOffset>
                      </wp:positionV>
                      <wp:extent cx="1635760" cy="871855"/>
                      <wp:effectExtent l="76200" t="57150" r="78740" b="99695"/>
                      <wp:wrapNone/>
                      <wp:docPr id="2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35760" cy="87185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952EF34" w14:textId="77777777" w:rsidR="000458F1" w:rsidRPr="00F8679D" w:rsidRDefault="000458F1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People utilized 85-90%, allowing for innovation and professional developmen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6CE15" id="_x0000_s1029" type="#_x0000_t202" style="position:absolute;margin-left:425.3pt;margin-top:230.75pt;width:128.8pt;height:68.65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" fillcolor="#aed6d1 [3206]" strokecolor="white [3201]" strokeweight="3pt">
                      <v:shadow on="t" color="black" opacity="24903f" origin=",.5" offset="0,.55556mm"/>
                      <v:textbox>
                        <w:txbxContent>
                          <w:p w14:paraId="4952EF34" w14:textId="77777777" w:rsidR="000458F1" w:rsidRPr="00F8679D" w:rsidRDefault="000458F1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People utilized 85-90%, allowing for innovation and professional develop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58F1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32C8780D" wp14:editId="782D5133">
                      <wp:simplePos x="0" y="0"/>
                      <wp:positionH relativeFrom="column">
                        <wp:posOffset>2508250</wp:posOffset>
                      </wp:positionH>
                      <wp:positionV relativeFrom="paragraph">
                        <wp:posOffset>835025</wp:posOffset>
                      </wp:positionV>
                      <wp:extent cx="1140460" cy="1403985"/>
                      <wp:effectExtent l="76200" t="57150" r="78740" b="101600"/>
                      <wp:wrapNone/>
                      <wp:docPr id="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0460" cy="14039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D5A4C51" w14:textId="64A683DC" w:rsidR="000458F1" w:rsidRPr="00F8679D" w:rsidRDefault="002C12F4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Demonstrate proactive effor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32C8780D" id="_x0000_s1030" type="#_x0000_t202" style="position:absolute;margin-left:197.5pt;margin-top:65.75pt;width:89.8pt;height:110.5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" fillcolor="#bfd7b5 [3205]" strokecolor="white [3201]" strokeweight="3pt">
                      <v:shadow on="t" color="black" opacity="24903f" origin=",.5" offset="0,.55556mm"/>
                      <v:textbox style="mso-fit-shape-to-text:t">
                        <w:txbxContent>
                          <w:p w14:paraId="4D5A4C51" w14:textId="64A683DC" w:rsidR="000458F1" w:rsidRPr="00F8679D" w:rsidRDefault="002C12F4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Demonstrate proactive effor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58F1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094A3FAE" wp14:editId="7D910F1B">
                      <wp:simplePos x="0" y="0"/>
                      <wp:positionH relativeFrom="column">
                        <wp:posOffset>797117</wp:posOffset>
                      </wp:positionH>
                      <wp:positionV relativeFrom="paragraph">
                        <wp:posOffset>1316905</wp:posOffset>
                      </wp:positionV>
                      <wp:extent cx="1140903" cy="1403985"/>
                      <wp:effectExtent l="76200" t="57150" r="78740" b="86360"/>
                      <wp:wrapNone/>
                      <wp:docPr id="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0903" cy="14039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3F10968" w14:textId="7611C1F1" w:rsidR="000458F1" w:rsidRPr="00F8679D" w:rsidRDefault="00A37E49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Leverage strengths and relationships with customers and industr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094A3FAE" id="_x0000_s1031" type="#_x0000_t202" style="position:absolute;margin-left:62.75pt;margin-top:103.7pt;width:89.85pt;height:110.55pt;z-index:2516689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" fillcolor="#bfd7b5 [3205]" strokecolor="white [3201]" strokeweight="3pt">
                      <v:shadow on="t" color="black" opacity="24903f" origin=",.5" offset="0,.55556mm"/>
                      <v:textbox style="mso-fit-shape-to-text:t">
                        <w:txbxContent>
                          <w:p w14:paraId="43F10968" w14:textId="7611C1F1" w:rsidR="000458F1" w:rsidRPr="00F8679D" w:rsidRDefault="00A37E49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Leverage strengths and relationships with customers and industr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67" w:type="dxa"/>
          </w:tcPr>
          <w:p w14:paraId="0E654A7E" w14:textId="09071EF9" w:rsidR="00895EEA" w:rsidRPr="00F8679D" w:rsidRDefault="00F8679D">
            <w:pPr>
              <w:rPr>
                <w:rFonts w:ascii="Century Gothic" w:hAnsi="Century Gothic" w:cstheme="minorHAnsi"/>
              </w:rPr>
            </w:pPr>
            <w:r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0" allowOverlap="1" wp14:anchorId="79DFF9A9" wp14:editId="250EFD58">
                      <wp:simplePos x="0" y="0"/>
                      <wp:positionH relativeFrom="page">
                        <wp:posOffset>4655185</wp:posOffset>
                      </wp:positionH>
                      <wp:positionV relativeFrom="page">
                        <wp:posOffset>29844</wp:posOffset>
                      </wp:positionV>
                      <wp:extent cx="2449195" cy="1438275"/>
                      <wp:effectExtent l="38100" t="38100" r="46355" b="47625"/>
                      <wp:wrapNone/>
                      <wp:docPr id="6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49195" cy="1438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76200" cmpd="thickThin">
                                <a:solidFill>
                                  <a:schemeClr val="tx2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3B532B" w14:textId="64C4CEB5" w:rsidR="00DC1882" w:rsidRPr="00F8679D" w:rsidRDefault="000C1AA5">
                                  <w:pPr>
                                    <w:spacing w:after="0" w:line="360" w:lineRule="auto"/>
                                    <w:jc w:val="center"/>
                                    <w:rPr>
                                      <w:rFonts w:ascii="Century Gothic" w:eastAsiaTheme="majorEastAsia" w:hAnsi="Century Gothic" w:cstheme="majorBidi"/>
                                      <w:i/>
                                      <w:iCs/>
                                      <w:szCs w:val="28"/>
                                    </w:rPr>
                                  </w:pPr>
                                  <w:r w:rsidRPr="00F8679D">
                                    <w:rPr>
                                      <w:rFonts w:ascii="Century Gothic" w:eastAsiaTheme="majorEastAsia" w:hAnsi="Century Gothic" w:cstheme="majorBidi"/>
                                      <w:i/>
                                      <w:iCs/>
                                      <w:szCs w:val="28"/>
                                    </w:rPr>
                                    <w:t xml:space="preserve">We are </w:t>
                                  </w:r>
                                  <w:r w:rsidR="00F8679D" w:rsidRPr="00F8679D">
                                    <w:rPr>
                                      <w:rFonts w:ascii="Century Gothic" w:eastAsiaTheme="majorEastAsia" w:hAnsi="Century Gothic" w:cstheme="majorBidi"/>
                                      <w:i/>
                                      <w:iCs/>
                                      <w:szCs w:val="28"/>
                                    </w:rPr>
                                    <w:t>… [broad vision statement]</w:t>
                                  </w:r>
                                </w:p>
                              </w:txbxContent>
                            </wps:txbx>
                            <wps:bodyPr rot="0" vert="horz" wrap="square" lIns="137160" tIns="91440" rIns="137160" bIns="9144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DFF9A9" id="_x0000_s1032" type="#_x0000_t202" style="position:absolute;margin-left:366.55pt;margin-top:2.35pt;width:192.85pt;height:113.25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" o:allowincell="f" fillcolor="white [3212]" strokecolor="#3f6a79 [3215]" strokeweight="6pt">
                      <v:stroke linestyle="thickThin"/>
                      <v:textbox inset="10.8pt,7.2pt,10.8pt,7.2pt">
                        <w:txbxContent>
                          <w:p w14:paraId="693B532B" w14:textId="64C4CEB5" w:rsidR="00DC1882" w:rsidRPr="00F8679D" w:rsidRDefault="000C1AA5">
                            <w:pPr>
                              <w:spacing w:after="0" w:line="360" w:lineRule="auto"/>
                              <w:jc w:val="center"/>
                              <w:rPr>
                                <w:rFonts w:ascii="Century Gothic" w:eastAsiaTheme="majorEastAsia" w:hAnsi="Century Gothic" w:cstheme="majorBidi"/>
                                <w:i/>
                                <w:iCs/>
                                <w:szCs w:val="28"/>
                              </w:rPr>
                            </w:pPr>
                            <w:r w:rsidRPr="00F8679D">
                              <w:rPr>
                                <w:rFonts w:ascii="Century Gothic" w:eastAsiaTheme="majorEastAsia" w:hAnsi="Century Gothic" w:cstheme="majorBidi"/>
                                <w:i/>
                                <w:iCs/>
                                <w:szCs w:val="28"/>
                              </w:rPr>
                              <w:t xml:space="preserve">We are </w:t>
                            </w:r>
                            <w:r w:rsidR="00F8679D" w:rsidRPr="00F8679D">
                              <w:rPr>
                                <w:rFonts w:ascii="Century Gothic" w:eastAsiaTheme="majorEastAsia" w:hAnsi="Century Gothic" w:cstheme="majorBidi"/>
                                <w:i/>
                                <w:iCs/>
                                <w:szCs w:val="28"/>
                              </w:rPr>
                              <w:t>… [broad vision statement]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615542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01408" behindDoc="0" locked="0" layoutInCell="1" allowOverlap="1" wp14:anchorId="169A71C5" wp14:editId="515A1776">
                      <wp:simplePos x="0" y="0"/>
                      <wp:positionH relativeFrom="column">
                        <wp:posOffset>-71120</wp:posOffset>
                      </wp:positionH>
                      <wp:positionV relativeFrom="paragraph">
                        <wp:posOffset>20319</wp:posOffset>
                      </wp:positionV>
                      <wp:extent cx="7124700" cy="8391525"/>
                      <wp:effectExtent l="0" t="0" r="19050" b="28575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124700" cy="8391525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E6C21A" id="Straight Connector 8" o:spid="_x0000_s1026" style="position:absolute;flip:y;z-index:25160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6pt,1.6pt" to="555.4pt,66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" strokecolor="black [3213]" strokeweight="1pt"/>
                  </w:pict>
                </mc:Fallback>
              </mc:AlternateContent>
            </w:r>
            <w:r w:rsidR="000C1AA5" w:rsidRPr="00F8679D">
              <w:rPr>
                <w:rFonts w:ascii="Century Gothic" w:hAnsi="Century Gothic" w:cstheme="minorHAnsi"/>
                <w:b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32128" behindDoc="0" locked="0" layoutInCell="1" allowOverlap="1" wp14:anchorId="32E3B1D5" wp14:editId="7B02D1E9">
                      <wp:simplePos x="0" y="0"/>
                      <wp:positionH relativeFrom="column">
                        <wp:posOffset>2130084</wp:posOffset>
                      </wp:positionH>
                      <wp:positionV relativeFrom="paragraph">
                        <wp:posOffset>2433004</wp:posOffset>
                      </wp:positionV>
                      <wp:extent cx="2835275" cy="530272"/>
                      <wp:effectExtent l="0" t="704850" r="0" b="708025"/>
                      <wp:wrapNone/>
                      <wp:docPr id="1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9770185">
                                <a:off x="0" y="0"/>
                                <a:ext cx="2835275" cy="530272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4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C8FEE7" w14:textId="77777777" w:rsidR="00F8679D" w:rsidRPr="00F8679D" w:rsidRDefault="00F8679D" w:rsidP="00F8679D">
                                  <w:pPr>
                                    <w:rPr>
                                      <w:rFonts w:ascii="Century Gothic" w:hAnsi="Century Gothic" w:cstheme="minorHAnsi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sz w:val="20"/>
                                    </w:rPr>
                                    <w:t>We… [theme-specific vision]</w:t>
                                  </w:r>
                                </w:p>
                                <w:p w14:paraId="3BABAFAE" w14:textId="1632E006" w:rsidR="00DC1882" w:rsidRPr="00F8679D" w:rsidRDefault="00DC1882" w:rsidP="00DC1882">
                                  <w:pPr>
                                    <w:rPr>
                                      <w:rFonts w:ascii="Century Gothic" w:hAnsi="Century Gothic" w:cstheme="minorHAnsi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E3B1D5" id="_x0000_s1033" type="#_x0000_t202" style="position:absolute;margin-left:167.7pt;margin-top:191.6pt;width:223.25pt;height:41.75pt;rotation:-1998646fd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" fillcolor="white [3201]" strokecolor="#d7816a [3207]" strokeweight="2pt">
                      <v:textbox>
                        <w:txbxContent>
                          <w:p w14:paraId="38C8FEE7" w14:textId="77777777" w:rsidR="00F8679D" w:rsidRPr="00F8679D" w:rsidRDefault="00F8679D" w:rsidP="00F8679D">
                            <w:pPr>
                              <w:rPr>
                                <w:rFonts w:ascii="Century Gothic" w:hAnsi="Century Gothic" w:cstheme="minorHAnsi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sz w:val="20"/>
                              </w:rPr>
                              <w:t>We… [theme-specific vision]</w:t>
                            </w:r>
                          </w:p>
                          <w:p w14:paraId="3BABAFAE" w14:textId="1632E006" w:rsidR="00DC1882" w:rsidRPr="00F8679D" w:rsidRDefault="00DC1882" w:rsidP="00DC1882">
                            <w:pPr>
                              <w:rPr>
                                <w:rFonts w:ascii="Century Gothic" w:hAnsi="Century Gothic" w:cstheme="minorHAnsi"/>
                                <w:sz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C1882" w:rsidRPr="00F8679D">
              <w:rPr>
                <w:rFonts w:ascii="Century Gothic" w:hAnsi="Century Gothic" w:cstheme="minorHAnsi"/>
                <w:b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41344" behindDoc="0" locked="0" layoutInCell="1" allowOverlap="1" wp14:anchorId="3395E089" wp14:editId="153F9A44">
                      <wp:simplePos x="0" y="0"/>
                      <wp:positionH relativeFrom="column">
                        <wp:posOffset>4940166</wp:posOffset>
                      </wp:positionH>
                      <wp:positionV relativeFrom="paragraph">
                        <wp:posOffset>2756535</wp:posOffset>
                      </wp:positionV>
                      <wp:extent cx="2063691" cy="1208015"/>
                      <wp:effectExtent l="0" t="0" r="13335" b="11430"/>
                      <wp:wrapNone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63691" cy="12080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F8A8E1F" w14:textId="77777777" w:rsidR="00F8679D" w:rsidRPr="00F8679D" w:rsidRDefault="00F8679D" w:rsidP="00F8679D">
                                  <w:pPr>
                                    <w:rPr>
                                      <w:rFonts w:ascii="Century Gothic" w:hAnsi="Century Gothic" w:cstheme="minorHAnsi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sz w:val="20"/>
                                    </w:rPr>
                                    <w:t>We… [theme-specific vision]</w:t>
                                  </w:r>
                                </w:p>
                                <w:p w14:paraId="286A02DB" w14:textId="11E7AAA7" w:rsidR="00DC1882" w:rsidRPr="00F8679D" w:rsidRDefault="00DC1882" w:rsidP="00DC1882">
                                  <w:pPr>
                                    <w:rPr>
                                      <w:rFonts w:ascii="Century Gothic" w:hAnsi="Century Gothic" w:cstheme="minorHAnsi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95E089" id="_x0000_s1034" type="#_x0000_t202" style="position:absolute;margin-left:389pt;margin-top:217.05pt;width:162.5pt;height:95.1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" fillcolor="white [3201]" strokecolor="#f7bbab [3209]" strokeweight="2pt">
                      <v:textbox>
                        <w:txbxContent>
                          <w:p w14:paraId="7F8A8E1F" w14:textId="77777777" w:rsidR="00F8679D" w:rsidRPr="00F8679D" w:rsidRDefault="00F8679D" w:rsidP="00F8679D">
                            <w:pPr>
                              <w:rPr>
                                <w:rFonts w:ascii="Century Gothic" w:hAnsi="Century Gothic" w:cstheme="minorHAnsi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sz w:val="20"/>
                              </w:rPr>
                              <w:t>We… [theme-specific vision]</w:t>
                            </w:r>
                          </w:p>
                          <w:p w14:paraId="286A02DB" w14:textId="11E7AAA7" w:rsidR="00DC1882" w:rsidRPr="00F8679D" w:rsidRDefault="00DC1882" w:rsidP="00DC1882">
                            <w:pPr>
                              <w:rPr>
                                <w:rFonts w:ascii="Century Gothic" w:hAnsi="Century Gothic" w:cstheme="minorHAnsi"/>
                                <w:sz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C1882" w:rsidRPr="00F8679D">
              <w:rPr>
                <w:rFonts w:ascii="Century Gothic" w:hAnsi="Century Gothic" w:cstheme="minorHAnsi"/>
                <w:b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22912" behindDoc="0" locked="0" layoutInCell="1" allowOverlap="1" wp14:anchorId="38CCA0D6" wp14:editId="1D430D28">
                      <wp:simplePos x="0" y="0"/>
                      <wp:positionH relativeFrom="column">
                        <wp:posOffset>643706</wp:posOffset>
                      </wp:positionH>
                      <wp:positionV relativeFrom="paragraph">
                        <wp:posOffset>1833000</wp:posOffset>
                      </wp:positionV>
                      <wp:extent cx="2835479" cy="709722"/>
                      <wp:effectExtent l="38100" t="590550" r="41275" b="586105"/>
                      <wp:wrapNone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20110996">
                                <a:off x="0" y="0"/>
                                <a:ext cx="2835479" cy="709722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D7B1720" w14:textId="77777777" w:rsidR="00F8679D" w:rsidRPr="00F8679D" w:rsidRDefault="00F8679D" w:rsidP="00F8679D">
                                  <w:pPr>
                                    <w:rPr>
                                      <w:rFonts w:ascii="Century Gothic" w:hAnsi="Century Gothic" w:cstheme="minorHAnsi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sz w:val="20"/>
                                    </w:rPr>
                                    <w:t>We… [theme-specific vision]</w:t>
                                  </w:r>
                                </w:p>
                                <w:p w14:paraId="6985CE39" w14:textId="057CBD69" w:rsidR="00DC1882" w:rsidRPr="00F8679D" w:rsidRDefault="00DC1882" w:rsidP="00DC1882">
                                  <w:pPr>
                                    <w:rPr>
                                      <w:rFonts w:ascii="Century Gothic" w:hAnsi="Century Gothic" w:cstheme="minorHAnsi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CCA0D6" id="_x0000_s1035" type="#_x0000_t202" style="position:absolute;margin-left:50.7pt;margin-top:144.35pt;width:223.25pt;height:55.9pt;rotation:-1626389fd;z-index:25162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" fillcolor="white [3201]" strokecolor="#aed6d1 [3206]" strokeweight="2pt">
                      <v:textbox>
                        <w:txbxContent>
                          <w:p w14:paraId="1D7B1720" w14:textId="77777777" w:rsidR="00F8679D" w:rsidRPr="00F8679D" w:rsidRDefault="00F8679D" w:rsidP="00F8679D">
                            <w:pPr>
                              <w:rPr>
                                <w:rFonts w:ascii="Century Gothic" w:hAnsi="Century Gothic" w:cstheme="minorHAnsi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sz w:val="20"/>
                              </w:rPr>
                              <w:t>We… [theme-specific vision]</w:t>
                            </w:r>
                          </w:p>
                          <w:p w14:paraId="6985CE39" w14:textId="057CBD69" w:rsidR="00DC1882" w:rsidRPr="00F8679D" w:rsidRDefault="00DC1882" w:rsidP="00DC1882">
                            <w:pPr>
                              <w:rPr>
                                <w:rFonts w:ascii="Century Gothic" w:hAnsi="Century Gothic" w:cstheme="minorHAnsi"/>
                                <w:sz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04428" w:rsidRPr="00F8679D">
              <w:rPr>
                <w:rFonts w:ascii="Century Gothic" w:hAnsi="Century Gothic" w:cstheme="minorHAnsi"/>
                <w:b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15744" behindDoc="0" locked="0" layoutInCell="1" allowOverlap="1" wp14:anchorId="305C8216" wp14:editId="40FD6922">
                      <wp:simplePos x="0" y="0"/>
                      <wp:positionH relativeFrom="column">
                        <wp:posOffset>214496</wp:posOffset>
                      </wp:positionH>
                      <wp:positionV relativeFrom="paragraph">
                        <wp:posOffset>191071</wp:posOffset>
                      </wp:positionV>
                      <wp:extent cx="2877424" cy="805343"/>
                      <wp:effectExtent l="0" t="0" r="18415" b="1397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7424" cy="805343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2"/>
                                </a:solidFill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4C41471" w14:textId="7128A06C" w:rsidR="00404428" w:rsidRPr="00F8679D" w:rsidRDefault="000C1AA5">
                                  <w:pPr>
                                    <w:rPr>
                                      <w:rFonts w:ascii="Century Gothic" w:hAnsi="Century Gothic" w:cstheme="minorHAnsi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sz w:val="20"/>
                                    </w:rPr>
                                    <w:t>We</w:t>
                                  </w:r>
                                  <w:r w:rsidR="00F8679D" w:rsidRPr="00F8679D">
                                    <w:rPr>
                                      <w:rFonts w:ascii="Century Gothic" w:hAnsi="Century Gothic" w:cstheme="minorHAnsi"/>
                                      <w:sz w:val="20"/>
                                    </w:rPr>
                                    <w:t>… [theme-specific vision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5C8216" id="_x0000_s1036" type="#_x0000_t202" style="position:absolute;margin-left:16.9pt;margin-top:15.05pt;width:226.55pt;height:63.4pt;z-index:25161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" fillcolor="white [3201]" strokecolor="#bfd7b5 [3205]" strokeweight="2pt">
                      <v:textbox>
                        <w:txbxContent>
                          <w:p w14:paraId="74C41471" w14:textId="7128A06C" w:rsidR="00404428" w:rsidRPr="00F8679D" w:rsidRDefault="000C1AA5">
                            <w:pPr>
                              <w:rPr>
                                <w:rFonts w:ascii="Century Gothic" w:hAnsi="Century Gothic" w:cstheme="minorHAnsi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sz w:val="20"/>
                              </w:rPr>
                              <w:t>We</w:t>
                            </w:r>
                            <w:r w:rsidR="00F8679D" w:rsidRPr="00F8679D">
                              <w:rPr>
                                <w:rFonts w:ascii="Century Gothic" w:hAnsi="Century Gothic" w:cstheme="minorHAnsi"/>
                                <w:sz w:val="20"/>
                              </w:rPr>
                              <w:t>… [theme-specific vision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95EEA" w:rsidRPr="00F8679D" w14:paraId="0B94524B" w14:textId="77777777" w:rsidTr="00F8679D">
        <w:trPr>
          <w:cantSplit/>
          <w:trHeight w:val="6407"/>
        </w:trPr>
        <w:tc>
          <w:tcPr>
            <w:tcW w:w="523" w:type="dxa"/>
            <w:shd w:val="clear" w:color="auto" w:fill="AED6D1" w:themeFill="accent3"/>
            <w:textDirection w:val="btLr"/>
          </w:tcPr>
          <w:p w14:paraId="71D3988A" w14:textId="604DF3F7" w:rsidR="00895EEA" w:rsidRPr="00F8679D" w:rsidRDefault="00F8679D" w:rsidP="00895EEA">
            <w:pPr>
              <w:ind w:left="113" w:right="113"/>
              <w:jc w:val="center"/>
              <w:rPr>
                <w:rFonts w:ascii="Century Gothic" w:hAnsi="Century Gothic" w:cstheme="minorHAnsi"/>
                <w:b/>
                <w:color w:val="FFFFFF" w:themeColor="background1"/>
              </w:rPr>
            </w:pPr>
            <w:r w:rsidRPr="00F8679D">
              <w:rPr>
                <w:rFonts w:ascii="Century Gothic" w:hAnsi="Century Gothic" w:cstheme="minorHAnsi"/>
                <w:b/>
                <w:color w:val="FFFFFF" w:themeColor="background1"/>
              </w:rPr>
              <w:t xml:space="preserve">Theme 2 (e.g. </w:t>
            </w:r>
            <w:r w:rsidR="00895EEA" w:rsidRPr="00F8679D">
              <w:rPr>
                <w:rFonts w:ascii="Century Gothic" w:hAnsi="Century Gothic" w:cstheme="minorHAnsi"/>
                <w:b/>
                <w:color w:val="FFFFFF" w:themeColor="background1"/>
              </w:rPr>
              <w:t>Workforce</w:t>
            </w:r>
            <w:r w:rsidRPr="00F8679D">
              <w:rPr>
                <w:rFonts w:ascii="Century Gothic" w:hAnsi="Century Gothic" w:cstheme="minorHAnsi"/>
                <w:b/>
                <w:color w:val="FFFFFF" w:themeColor="background1"/>
              </w:rPr>
              <w:t>)</w:t>
            </w:r>
          </w:p>
        </w:tc>
        <w:tc>
          <w:tcPr>
            <w:tcW w:w="11366" w:type="dxa"/>
          </w:tcPr>
          <w:p w14:paraId="5D8FD480" w14:textId="68FD7C67" w:rsidR="00895EEA" w:rsidRPr="00F8679D" w:rsidRDefault="00A37E49">
            <w:pPr>
              <w:rPr>
                <w:rFonts w:ascii="Century Gothic" w:hAnsi="Century Gothic" w:cstheme="minorHAnsi"/>
              </w:rPr>
            </w:pPr>
            <w:r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688" behindDoc="0" locked="0" layoutInCell="1" allowOverlap="1" wp14:anchorId="3D2EB7E0" wp14:editId="205F3464">
                      <wp:simplePos x="0" y="0"/>
                      <wp:positionH relativeFrom="column">
                        <wp:posOffset>2433955</wp:posOffset>
                      </wp:positionH>
                      <wp:positionV relativeFrom="paragraph">
                        <wp:posOffset>921385</wp:posOffset>
                      </wp:positionV>
                      <wp:extent cx="1140460" cy="1403985"/>
                      <wp:effectExtent l="76200" t="57150" r="78740" b="104140"/>
                      <wp:wrapNone/>
                      <wp:docPr id="2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0460" cy="140398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EB52A13" w14:textId="77777777" w:rsidR="000458F1" w:rsidRPr="00F8679D" w:rsidRDefault="000458F1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Engagement and autonom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3D2EB7E0" id="_x0000_s1037" type="#_x0000_t202" style="position:absolute;margin-left:191.65pt;margin-top:72.55pt;width:89.8pt;height:110.55pt;z-index:2516986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" fillcolor="#aed6d1 [3206]" strokecolor="white [3201]" strokeweight="3pt">
                      <v:shadow on="t" color="black" opacity="24903f" origin=",.5" offset="0,.55556mm"/>
                      <v:textbox style="mso-fit-shape-to-text:t">
                        <w:txbxContent>
                          <w:p w14:paraId="5EB52A13" w14:textId="77777777" w:rsidR="000458F1" w:rsidRPr="00F8679D" w:rsidRDefault="000458F1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Engagement and autonom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7A7BEE0D" wp14:editId="272C1C59">
                      <wp:simplePos x="0" y="0"/>
                      <wp:positionH relativeFrom="column">
                        <wp:posOffset>2258695</wp:posOffset>
                      </wp:positionH>
                      <wp:positionV relativeFrom="paragraph">
                        <wp:posOffset>-294005</wp:posOffset>
                      </wp:positionV>
                      <wp:extent cx="1140460" cy="533400"/>
                      <wp:effectExtent l="76200" t="57150" r="78740" b="95250"/>
                      <wp:wrapNone/>
                      <wp:docPr id="2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0460" cy="53340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78565E3" w14:textId="55CAA6D7" w:rsidR="000458F1" w:rsidRPr="00F8679D" w:rsidRDefault="00A37E49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Cross-training across division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7BEE0D" id="_x0000_s1038" type="#_x0000_t202" style="position:absolute;margin-left:177.85pt;margin-top:-23.15pt;width:89.8pt;height:42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" fillcolor="#aed6d1 [3206]" strokecolor="white [3201]" strokeweight="3pt">
                      <v:shadow on="t" color="black" opacity="24903f" origin=",.5" offset="0,.55556mm"/>
                      <v:textbox>
                        <w:txbxContent>
                          <w:p w14:paraId="278565E3" w14:textId="55CAA6D7" w:rsidR="000458F1" w:rsidRPr="00F8679D" w:rsidRDefault="00A37E49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Cross-training across division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allowOverlap="1" wp14:anchorId="3CD3FA89" wp14:editId="5E63D957">
                      <wp:simplePos x="0" y="0"/>
                      <wp:positionH relativeFrom="column">
                        <wp:posOffset>4211320</wp:posOffset>
                      </wp:positionH>
                      <wp:positionV relativeFrom="paragraph">
                        <wp:posOffset>29845</wp:posOffset>
                      </wp:positionV>
                      <wp:extent cx="1369060" cy="533400"/>
                      <wp:effectExtent l="76200" t="57150" r="78740" b="95250"/>
                      <wp:wrapNone/>
                      <wp:docPr id="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69060" cy="53340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173FCE2" w14:textId="77777777" w:rsidR="000458F1" w:rsidRPr="00F8679D" w:rsidRDefault="000458F1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Strategic recruitment &amp; WF planning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D3FA89" id="_x0000_s1039" type="#_x0000_t202" style="position:absolute;margin-left:331.6pt;margin-top:2.35pt;width:107.8pt;height:42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" fillcolor="#aed6d1 [3206]" strokecolor="white [3201]" strokeweight="3pt">
                      <v:shadow on="t" color="black" opacity="24903f" origin=",.5" offset="0,.55556mm"/>
                      <v:textbox>
                        <w:txbxContent>
                          <w:p w14:paraId="2173FCE2" w14:textId="77777777" w:rsidR="000458F1" w:rsidRPr="00F8679D" w:rsidRDefault="000458F1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Strategic recruitment &amp; WF plan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58F1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2240" behindDoc="0" locked="0" layoutInCell="1" allowOverlap="1" wp14:anchorId="40CC4B04" wp14:editId="36D17F4D">
                      <wp:simplePos x="0" y="0"/>
                      <wp:positionH relativeFrom="column">
                        <wp:posOffset>3515762</wp:posOffset>
                      </wp:positionH>
                      <wp:positionV relativeFrom="paragraph">
                        <wp:posOffset>2190278</wp:posOffset>
                      </wp:positionV>
                      <wp:extent cx="1946246" cy="1403985"/>
                      <wp:effectExtent l="76200" t="57150" r="73660" b="93980"/>
                      <wp:wrapNone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6246" cy="14039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4"/>
                              </a:fillRef>
                              <a:effectRef idx="1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208C536" w14:textId="06662FD8" w:rsidR="000458F1" w:rsidRPr="00F8679D" w:rsidRDefault="002C12F4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Create a coaching culture and foster the traits of a Learning Organization (Peter Senge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40CC4B04" id="_x0000_s1040" type="#_x0000_t202" style="position:absolute;margin-left:276.85pt;margin-top:172.45pt;width:153.25pt;height:110.55pt;z-index:251722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" fillcolor="#a7b7c0 [3214]" strokecolor="white [3201]" strokeweight="3pt">
                      <v:shadow on="t" color="black" opacity="24903f" origin=",.5" offset="0,.55556mm"/>
                      <v:textbox style="mso-fit-shape-to-text:t">
                        <w:txbxContent>
                          <w:p w14:paraId="1208C536" w14:textId="06662FD8" w:rsidR="000458F1" w:rsidRPr="00F8679D" w:rsidRDefault="002C12F4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Create a coaching culture and foster the traits of a Learning Organization (Peter Senge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58F1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8144" behindDoc="0" locked="0" layoutInCell="1" allowOverlap="1" wp14:anchorId="13EA3A6B" wp14:editId="1E0D6F49">
                      <wp:simplePos x="0" y="0"/>
                      <wp:positionH relativeFrom="column">
                        <wp:posOffset>5385435</wp:posOffset>
                      </wp:positionH>
                      <wp:positionV relativeFrom="paragraph">
                        <wp:posOffset>1334135</wp:posOffset>
                      </wp:positionV>
                      <wp:extent cx="1945640" cy="1403985"/>
                      <wp:effectExtent l="76200" t="57150" r="73660" b="101600"/>
                      <wp:wrapNone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5640" cy="14039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4"/>
                              </a:fillRef>
                              <a:effectRef idx="1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516B643" w14:textId="5B1733F5" w:rsidR="000458F1" w:rsidRPr="00F8679D" w:rsidRDefault="002C12F4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Continue to build and nurture trust and collabora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13EA3A6B" id="_x0000_s1041" type="#_x0000_t202" style="position:absolute;margin-left:424.05pt;margin-top:105.05pt;width:153.2pt;height:110.55pt;z-index:2517181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" fillcolor="#a7b7c0 [3214]" strokecolor="white [3201]" strokeweight="3pt">
                      <v:shadow on="t" color="black" opacity="24903f" origin=",.5" offset="0,.55556mm"/>
                      <v:textbox style="mso-fit-shape-to-text:t">
                        <w:txbxContent>
                          <w:p w14:paraId="2516B643" w14:textId="5B1733F5" w:rsidR="000458F1" w:rsidRPr="00F8679D" w:rsidRDefault="002C12F4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Continue to build and nurture trust and collabor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58F1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048" behindDoc="0" locked="0" layoutInCell="1" allowOverlap="1" wp14:anchorId="0D180A6C" wp14:editId="047313D9">
                      <wp:simplePos x="0" y="0"/>
                      <wp:positionH relativeFrom="column">
                        <wp:posOffset>7037052</wp:posOffset>
                      </wp:positionH>
                      <wp:positionV relativeFrom="paragraph">
                        <wp:posOffset>261014</wp:posOffset>
                      </wp:positionV>
                      <wp:extent cx="1946246" cy="1403985"/>
                      <wp:effectExtent l="76200" t="57150" r="73660" b="93980"/>
                      <wp:wrapNone/>
                      <wp:docPr id="2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6246" cy="14039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4"/>
                              </a:fillRef>
                              <a:effectRef idx="1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4C2F825" w14:textId="2A7040EE" w:rsidR="000458F1" w:rsidRPr="00F8679D" w:rsidRDefault="002C12F4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Empowerment – Focus on the outcome and empowering staff to figure out how to get the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0D180A6C" id="_x0000_s1042" type="#_x0000_t202" style="position:absolute;margin-left:554.1pt;margin-top:20.55pt;width:153.25pt;height:110.55pt;z-index:2517140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" fillcolor="#a7b7c0 [3214]" strokecolor="white [3201]" strokeweight="3pt">
                      <v:shadow on="t" color="black" opacity="24903f" origin=",.5" offset="0,.55556mm"/>
                      <v:textbox style="mso-fit-shape-to-text:t">
                        <w:txbxContent>
                          <w:p w14:paraId="04C2F825" w14:textId="2A7040EE" w:rsidR="000458F1" w:rsidRPr="00F8679D" w:rsidRDefault="002C12F4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Empowerment – Focus on the outcome and empowering staff to figure out how to get ther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58F1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6B6C4261" wp14:editId="3B483515">
                      <wp:simplePos x="0" y="0"/>
                      <wp:positionH relativeFrom="column">
                        <wp:posOffset>729615</wp:posOffset>
                      </wp:positionH>
                      <wp:positionV relativeFrom="paragraph">
                        <wp:posOffset>26035</wp:posOffset>
                      </wp:positionV>
                      <wp:extent cx="1140460" cy="1403985"/>
                      <wp:effectExtent l="76200" t="57150" r="78740" b="98425"/>
                      <wp:wrapNone/>
                      <wp:docPr id="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0460" cy="140398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61BB39C" w14:textId="77777777" w:rsidR="000458F1" w:rsidRPr="00F8679D" w:rsidRDefault="000458F1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Process improvement and automa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6B6C4261" id="_x0000_s1043" type="#_x0000_t202" style="position:absolute;margin-left:57.45pt;margin-top:2.05pt;width:89.8pt;height:110.55pt;z-index:2516710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" fillcolor="#aed6d1 [3206]" strokecolor="white [3201]" strokeweight="3pt">
                      <v:shadow on="t" color="black" opacity="24903f" origin=",.5" offset="0,.55556mm"/>
                      <v:textbox style="mso-fit-shape-to-text:t">
                        <w:txbxContent>
                          <w:p w14:paraId="361BB39C" w14:textId="77777777" w:rsidR="000458F1" w:rsidRPr="00F8679D" w:rsidRDefault="000458F1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Process improvement and autom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67" w:type="dxa"/>
          </w:tcPr>
          <w:p w14:paraId="71D821C4" w14:textId="75A0FE6E" w:rsidR="00895EEA" w:rsidRPr="00F8679D" w:rsidRDefault="002C12F4">
            <w:pPr>
              <w:rPr>
                <w:rFonts w:ascii="Century Gothic" w:hAnsi="Century Gothic" w:cstheme="minorHAnsi"/>
              </w:rPr>
            </w:pPr>
            <w:r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4288" behindDoc="0" locked="0" layoutInCell="1" allowOverlap="1" wp14:anchorId="559896FB" wp14:editId="5C29488F">
                      <wp:simplePos x="0" y="0"/>
                      <wp:positionH relativeFrom="column">
                        <wp:posOffset>-1158240</wp:posOffset>
                      </wp:positionH>
                      <wp:positionV relativeFrom="paragraph">
                        <wp:posOffset>2277745</wp:posOffset>
                      </wp:positionV>
                      <wp:extent cx="1946246" cy="723900"/>
                      <wp:effectExtent l="76200" t="57150" r="73660" b="95250"/>
                      <wp:wrapNone/>
                      <wp:docPr id="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6246" cy="723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4"/>
                              </a:fillRef>
                              <a:effectRef idx="1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0E9303A" w14:textId="72DB74DB" w:rsidR="000458F1" w:rsidRPr="00F8679D" w:rsidRDefault="002C12F4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Collaborate with industry and others to keep on the leading edg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9896FB" id="_x0000_s1044" type="#_x0000_t202" style="position:absolute;margin-left:-91.2pt;margin-top:179.35pt;width:153.25pt;height:57pt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" fillcolor="#a7b7c0 [3214]" strokecolor="white [3201]" strokeweight="3pt">
                      <v:shadow on="t" color="black" opacity="24903f" origin=",.5" offset="0,.55556mm"/>
                      <v:textbox>
                        <w:txbxContent>
                          <w:p w14:paraId="40E9303A" w14:textId="72DB74DB" w:rsidR="000458F1" w:rsidRPr="00F8679D" w:rsidRDefault="002C12F4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Collaborate with industry and others to keep on the leading edg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3504" behindDoc="0" locked="0" layoutInCell="1" allowOverlap="1" wp14:anchorId="678E67C2" wp14:editId="2C7C896C">
                      <wp:simplePos x="0" y="0"/>
                      <wp:positionH relativeFrom="column">
                        <wp:posOffset>4206240</wp:posOffset>
                      </wp:positionH>
                      <wp:positionV relativeFrom="paragraph">
                        <wp:posOffset>3101340</wp:posOffset>
                      </wp:positionV>
                      <wp:extent cx="1945640" cy="520065"/>
                      <wp:effectExtent l="76200" t="57150" r="73660" b="89535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5640" cy="52006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576D75B" w14:textId="0E3A58DA" w:rsidR="002C12F4" w:rsidRPr="00F8679D" w:rsidRDefault="002C12F4" w:rsidP="002C12F4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Work together on data and forecasting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8E67C2" id="_x0000_s1045" type="#_x0000_t202" style="position:absolute;margin-left:331.2pt;margin-top:244.2pt;width:153.2pt;height:40.9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" fillcolor="#f7bbab [3209]" strokecolor="white [3201]" strokeweight="3pt">
                      <v:shadow on="t" color="black" opacity="24903f" origin=",.5" offset="0,.55556mm"/>
                      <v:textbox>
                        <w:txbxContent>
                          <w:p w14:paraId="6576D75B" w14:textId="0E3A58DA" w:rsidR="002C12F4" w:rsidRPr="00F8679D" w:rsidRDefault="002C12F4" w:rsidP="002C12F4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Work together on data and forecast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2480" behindDoc="0" locked="0" layoutInCell="1" allowOverlap="1" wp14:anchorId="0A404B2F" wp14:editId="3B051AA1">
                      <wp:simplePos x="0" y="0"/>
                      <wp:positionH relativeFrom="column">
                        <wp:posOffset>4625340</wp:posOffset>
                      </wp:positionH>
                      <wp:positionV relativeFrom="paragraph">
                        <wp:posOffset>2139315</wp:posOffset>
                      </wp:positionV>
                      <wp:extent cx="1945640" cy="520065"/>
                      <wp:effectExtent l="76200" t="57150" r="73660" b="89535"/>
                      <wp:wrapNone/>
                      <wp:docPr id="67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5640" cy="52006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B4828F1" w14:textId="77777777" w:rsidR="002C12F4" w:rsidRPr="00F8679D" w:rsidRDefault="002C12F4" w:rsidP="002C12F4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Grow industry/ trend knowledge at all level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404B2F" id="_x0000_s1046" type="#_x0000_t202" style="position:absolute;margin-left:364.2pt;margin-top:168.45pt;width:153.2pt;height:40.95pt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" fillcolor="#f7bbab [3209]" strokecolor="white [3201]" strokeweight="3pt">
                      <v:shadow on="t" color="black" opacity="24903f" origin=",.5" offset="0,.55556mm"/>
                      <v:textbox>
                        <w:txbxContent>
                          <w:p w14:paraId="5B4828F1" w14:textId="77777777" w:rsidR="002C12F4" w:rsidRPr="00F8679D" w:rsidRDefault="002C12F4" w:rsidP="002C12F4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Grow industry/ trend knowledge at all level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58F1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6336" behindDoc="0" locked="0" layoutInCell="1" allowOverlap="1" wp14:anchorId="0A48B92B" wp14:editId="7B650DC0">
                      <wp:simplePos x="0" y="0"/>
                      <wp:positionH relativeFrom="column">
                        <wp:posOffset>4461510</wp:posOffset>
                      </wp:positionH>
                      <wp:positionV relativeFrom="paragraph">
                        <wp:posOffset>1115695</wp:posOffset>
                      </wp:positionV>
                      <wp:extent cx="1945640" cy="704850"/>
                      <wp:effectExtent l="76200" t="57150" r="73660" b="95250"/>
                      <wp:wrapNone/>
                      <wp:docPr id="67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5640" cy="7048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4338B9B" w14:textId="6706C284" w:rsidR="000458F1" w:rsidRPr="00F8679D" w:rsidRDefault="002C12F4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Leverage our proximity to Silicon Valley and the trend towards emerging technolog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48B92B" id="_x0000_s1047" type="#_x0000_t202" style="position:absolute;margin-left:351.3pt;margin-top:87.85pt;width:153.2pt;height:55.5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" fillcolor="#f7bbab [3209]" strokecolor="white [3201]" strokeweight="3pt">
                      <v:shadow on="t" color="black" opacity="24903f" origin=",.5" offset="0,.55556mm"/>
                      <v:textbox>
                        <w:txbxContent>
                          <w:p w14:paraId="54338B9B" w14:textId="6706C284" w:rsidR="000458F1" w:rsidRPr="00F8679D" w:rsidRDefault="002C12F4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Leverage our proximity to Silicon Valley and the trend towards emerging technolog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58F1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8384" behindDoc="0" locked="0" layoutInCell="1" allowOverlap="1" wp14:anchorId="1287AA63" wp14:editId="2BAC3C3A">
                      <wp:simplePos x="0" y="0"/>
                      <wp:positionH relativeFrom="column">
                        <wp:posOffset>2399665</wp:posOffset>
                      </wp:positionH>
                      <wp:positionV relativeFrom="paragraph">
                        <wp:posOffset>1985645</wp:posOffset>
                      </wp:positionV>
                      <wp:extent cx="1945640" cy="520065"/>
                      <wp:effectExtent l="76200" t="57150" r="73660" b="89535"/>
                      <wp:wrapNone/>
                      <wp:docPr id="67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5640" cy="52006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1EF2276" w14:textId="72A7A7A7" w:rsidR="000458F1" w:rsidRPr="00F8679D" w:rsidRDefault="002C12F4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Targeted email campaign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87AA63" id="_x0000_s1048" type="#_x0000_t202" style="position:absolute;margin-left:188.95pt;margin-top:156.35pt;width:153.2pt;height:40.95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" fillcolor="#f7bbab [3209]" strokecolor="white [3201]" strokeweight="3pt">
                      <v:shadow on="t" color="black" opacity="24903f" origin=",.5" offset="0,.55556mm"/>
                      <v:textbox>
                        <w:txbxContent>
                          <w:p w14:paraId="31EF2276" w14:textId="72A7A7A7" w:rsidR="000458F1" w:rsidRPr="00F8679D" w:rsidRDefault="002C12F4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Targeted email campaign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58F1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122D2E8B" wp14:editId="6A5F4576">
                      <wp:simplePos x="0" y="0"/>
                      <wp:positionH relativeFrom="column">
                        <wp:posOffset>1503453</wp:posOffset>
                      </wp:positionH>
                      <wp:positionV relativeFrom="paragraph">
                        <wp:posOffset>2884042</wp:posOffset>
                      </wp:positionV>
                      <wp:extent cx="1946246" cy="520117"/>
                      <wp:effectExtent l="76200" t="57150" r="73660" b="89535"/>
                      <wp:wrapNone/>
                      <wp:docPr id="67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6246" cy="520117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E1F4B63" w14:textId="04437C3E" w:rsidR="000458F1" w:rsidRPr="00F8679D" w:rsidRDefault="002C12F4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 xml:space="preserve">Explore </w:t>
                                  </w:r>
                                  <w:r w:rsidR="00F8679D"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[</w:t>
                                  </w:r>
                                  <w:proofErr w:type="spellStart"/>
                                  <w:r w:rsidR="00F8679D"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eTool</w:t>
                                  </w:r>
                                  <w:proofErr w:type="spellEnd"/>
                                  <w:r w:rsidR="00F8679D"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]</w:t>
                                  </w: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 xml:space="preserve"> as a resourc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2D2E8B" id="_x0000_s1049" type="#_x0000_t202" style="position:absolute;margin-left:118.4pt;margin-top:227.1pt;width:153.25pt;height:40.9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" fillcolor="#f7bbab [3209]" strokecolor="white [3201]" strokeweight="3pt">
                      <v:shadow on="t" color="black" opacity="24903f" origin=",.5" offset="0,.55556mm"/>
                      <v:textbox>
                        <w:txbxContent>
                          <w:p w14:paraId="2E1F4B63" w14:textId="04437C3E" w:rsidR="000458F1" w:rsidRPr="00F8679D" w:rsidRDefault="002C12F4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 xml:space="preserve">Explore </w:t>
                            </w:r>
                            <w:r w:rsidR="00F8679D"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[</w:t>
                            </w:r>
                            <w:proofErr w:type="spellStart"/>
                            <w:r w:rsidR="00F8679D"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eTool</w:t>
                            </w:r>
                            <w:proofErr w:type="spellEnd"/>
                            <w:r w:rsidR="00F8679D"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]</w:t>
                            </w: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 xml:space="preserve"> as a resourc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58F1" w:rsidRPr="00F8679D">
              <w:rPr>
                <w:rFonts w:ascii="Century Gothic" w:hAnsi="Century 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63F8BE32" wp14:editId="58A56771">
                      <wp:simplePos x="0" y="0"/>
                      <wp:positionH relativeFrom="column">
                        <wp:posOffset>3605029</wp:posOffset>
                      </wp:positionH>
                      <wp:positionV relativeFrom="paragraph">
                        <wp:posOffset>321898</wp:posOffset>
                      </wp:positionV>
                      <wp:extent cx="1946246" cy="520117"/>
                      <wp:effectExtent l="76200" t="57150" r="73660" b="89535"/>
                      <wp:wrapNone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6246" cy="520117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9BDAC1" w14:textId="77777777" w:rsidR="000458F1" w:rsidRPr="00F8679D" w:rsidRDefault="000458F1" w:rsidP="000458F1">
                                  <w:pPr>
                                    <w:jc w:val="center"/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F8679D">
                                    <w:rPr>
                                      <w:rFonts w:ascii="Century Gothic" w:hAnsi="Century Gothic" w:cstheme="minorHAnsi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Collaborate with regions and other business lin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F8BE32" id="_x0000_s1050" type="#_x0000_t202" style="position:absolute;margin-left:283.85pt;margin-top:25.35pt;width:153.25pt;height:40.9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" fillcolor="#f7bbab [3209]" strokecolor="white [3201]" strokeweight="3pt">
                      <v:shadow on="t" color="black" opacity="24903f" origin=",.5" offset="0,.55556mm"/>
                      <v:textbox>
                        <w:txbxContent>
                          <w:p w14:paraId="519BDAC1" w14:textId="77777777" w:rsidR="000458F1" w:rsidRPr="00F8679D" w:rsidRDefault="000458F1" w:rsidP="000458F1">
                            <w:pPr>
                              <w:jc w:val="center"/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F8679D">
                              <w:rPr>
                                <w:rFonts w:ascii="Century Gothic" w:hAnsi="Century Gothic" w:cstheme="minorHAnsi"/>
                                <w:b/>
                                <w:color w:val="FFFFFF" w:themeColor="background1"/>
                                <w:sz w:val="20"/>
                              </w:rPr>
                              <w:t>Collaborate with regions and other business lin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95EEA" w:rsidRPr="00F8679D" w14:paraId="47D004CA" w14:textId="77777777" w:rsidTr="00F8679D">
        <w:trPr>
          <w:cantSplit/>
          <w:trHeight w:val="518"/>
        </w:trPr>
        <w:tc>
          <w:tcPr>
            <w:tcW w:w="523" w:type="dxa"/>
            <w:textDirection w:val="btLr"/>
          </w:tcPr>
          <w:p w14:paraId="5425C4E9" w14:textId="77777777" w:rsidR="00895EEA" w:rsidRPr="00F8679D" w:rsidRDefault="00895EEA" w:rsidP="00895EEA">
            <w:pPr>
              <w:ind w:left="113" w:right="113"/>
              <w:rPr>
                <w:rFonts w:ascii="Century Gothic" w:hAnsi="Century Gothic" w:cstheme="minorHAnsi"/>
              </w:rPr>
            </w:pPr>
          </w:p>
        </w:tc>
        <w:tc>
          <w:tcPr>
            <w:tcW w:w="11366" w:type="dxa"/>
            <w:shd w:val="clear" w:color="auto" w:fill="A7B7C0" w:themeFill="background2"/>
            <w:vAlign w:val="center"/>
          </w:tcPr>
          <w:p w14:paraId="48000B4A" w14:textId="325EF4A8" w:rsidR="00895EEA" w:rsidRPr="00F8679D" w:rsidRDefault="00F8679D" w:rsidP="00895EEA">
            <w:pPr>
              <w:jc w:val="center"/>
              <w:rPr>
                <w:rFonts w:ascii="Century Gothic" w:hAnsi="Century Gothic" w:cstheme="minorHAnsi"/>
                <w:b/>
                <w:color w:val="FFFFFF" w:themeColor="background1"/>
              </w:rPr>
            </w:pPr>
            <w:r w:rsidRPr="00F8679D">
              <w:rPr>
                <w:rFonts w:ascii="Century Gothic" w:hAnsi="Century Gothic" w:cstheme="minorHAnsi"/>
                <w:b/>
                <w:color w:val="FFFFFF" w:themeColor="background1"/>
              </w:rPr>
              <w:t xml:space="preserve">Theme 3 (e.g. </w:t>
            </w:r>
            <w:r w:rsidR="000C1AA5" w:rsidRPr="00F8679D">
              <w:rPr>
                <w:rFonts w:ascii="Century Gothic" w:hAnsi="Century Gothic" w:cstheme="minorHAnsi"/>
                <w:b/>
                <w:color w:val="FFFFFF" w:themeColor="background1"/>
              </w:rPr>
              <w:t>Culture</w:t>
            </w:r>
            <w:r w:rsidRPr="00F8679D">
              <w:rPr>
                <w:rFonts w:ascii="Century Gothic" w:hAnsi="Century Gothic" w:cstheme="minorHAnsi"/>
                <w:b/>
                <w:color w:val="FFFFFF" w:themeColor="background1"/>
              </w:rPr>
              <w:t>,</w:t>
            </w:r>
            <w:r w:rsidR="000C1AA5" w:rsidRPr="00F8679D">
              <w:rPr>
                <w:rFonts w:ascii="Century Gothic" w:hAnsi="Century Gothic" w:cstheme="minorHAnsi"/>
                <w:b/>
                <w:color w:val="FFFFFF" w:themeColor="background1"/>
              </w:rPr>
              <w:t xml:space="preserve"> Change, Resiliency, Innovation)</w:t>
            </w:r>
          </w:p>
        </w:tc>
        <w:tc>
          <w:tcPr>
            <w:tcW w:w="11367" w:type="dxa"/>
            <w:shd w:val="clear" w:color="auto" w:fill="F7BBAB" w:themeFill="accent6"/>
            <w:vAlign w:val="center"/>
          </w:tcPr>
          <w:p w14:paraId="44BDFE42" w14:textId="0212C984" w:rsidR="00895EEA" w:rsidRPr="00F8679D" w:rsidRDefault="00F8679D" w:rsidP="00895EEA">
            <w:pPr>
              <w:jc w:val="center"/>
              <w:rPr>
                <w:rFonts w:ascii="Century Gothic" w:hAnsi="Century Gothic" w:cstheme="minorHAnsi"/>
                <w:b/>
                <w:color w:val="FFFFFF" w:themeColor="background1"/>
              </w:rPr>
            </w:pPr>
            <w:r w:rsidRPr="00F8679D">
              <w:rPr>
                <w:rFonts w:ascii="Century Gothic" w:hAnsi="Century Gothic" w:cstheme="minorHAnsi"/>
                <w:b/>
                <w:color w:val="FFFFFF" w:themeColor="background1"/>
              </w:rPr>
              <w:t xml:space="preserve">Theme 4 (e.g. </w:t>
            </w:r>
            <w:r w:rsidR="00895EEA" w:rsidRPr="00F8679D">
              <w:rPr>
                <w:rFonts w:ascii="Century Gothic" w:hAnsi="Century Gothic" w:cstheme="minorHAnsi"/>
                <w:b/>
                <w:color w:val="FFFFFF" w:themeColor="background1"/>
              </w:rPr>
              <w:t>Innovation</w:t>
            </w:r>
            <w:r w:rsidRPr="00F8679D">
              <w:rPr>
                <w:rFonts w:ascii="Century Gothic" w:hAnsi="Century Gothic" w:cstheme="minorHAnsi"/>
                <w:b/>
                <w:color w:val="FFFFFF" w:themeColor="background1"/>
              </w:rPr>
              <w:t>)</w:t>
            </w:r>
          </w:p>
        </w:tc>
      </w:tr>
    </w:tbl>
    <w:p w14:paraId="71FC5F46" w14:textId="2F41AA7C" w:rsidR="00795488" w:rsidRPr="00895EEA" w:rsidRDefault="00795488" w:rsidP="00F8679D">
      <w:pPr>
        <w:rPr>
          <w:sz w:val="2"/>
          <w:szCs w:val="2"/>
        </w:rPr>
      </w:pPr>
    </w:p>
    <w:sectPr w:rsidR="00795488" w:rsidRPr="00895EEA" w:rsidSect="00895EEA">
      <w:pgSz w:w="24480" w:h="15840" w:orient="landscape" w:code="3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yMLQwMbU0NjI1MTVX0lEKTi0uzszPAykwrAUAik+1GiwAAAA="/>
  </w:docVars>
  <w:rsids>
    <w:rsidRoot w:val="00895EEA"/>
    <w:rsid w:val="000458F1"/>
    <w:rsid w:val="000C1AA5"/>
    <w:rsid w:val="002C12F4"/>
    <w:rsid w:val="003C5ABE"/>
    <w:rsid w:val="003E35E0"/>
    <w:rsid w:val="00404428"/>
    <w:rsid w:val="005328C4"/>
    <w:rsid w:val="00615542"/>
    <w:rsid w:val="00667C86"/>
    <w:rsid w:val="00673085"/>
    <w:rsid w:val="00795488"/>
    <w:rsid w:val="00895EEA"/>
    <w:rsid w:val="00A37E49"/>
    <w:rsid w:val="00BF364F"/>
    <w:rsid w:val="00C411C1"/>
    <w:rsid w:val="00D90B7F"/>
    <w:rsid w:val="00DC1882"/>
    <w:rsid w:val="00E2080A"/>
    <w:rsid w:val="00F86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F04C9"/>
  <w15:docId w15:val="{73B655C7-779A-4C11-8F81-C1D18DDC3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5E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EE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95E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Evolve2 2020">
      <a:dk1>
        <a:sysClr val="windowText" lastClr="000000"/>
      </a:dk1>
      <a:lt1>
        <a:sysClr val="window" lastClr="FFFFFF"/>
      </a:lt1>
      <a:dk2>
        <a:srgbClr val="3F6A79"/>
      </a:dk2>
      <a:lt2>
        <a:srgbClr val="A7B7C0"/>
      </a:lt2>
      <a:accent1>
        <a:srgbClr val="A3C4BC"/>
      </a:accent1>
      <a:accent2>
        <a:srgbClr val="BFD7B5"/>
      </a:accent2>
      <a:accent3>
        <a:srgbClr val="AED6D1"/>
      </a:accent3>
      <a:accent4>
        <a:srgbClr val="D7816A"/>
      </a:accent4>
      <a:accent5>
        <a:srgbClr val="7C616C"/>
      </a:accent5>
      <a:accent6>
        <a:srgbClr val="F7BBAB"/>
      </a:accent6>
      <a:hlink>
        <a:srgbClr val="56C7AA"/>
      </a:hlink>
      <a:folHlink>
        <a:srgbClr val="59A8D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3</Words>
  <Characters>171</Characters>
  <Application>Microsoft Office Word</Application>
  <DocSecurity>0</DocSecurity>
  <Lines>7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neral Services Administration</Company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Barnes</dc:creator>
  <cp:lastModifiedBy>Mary Barnes</cp:lastModifiedBy>
  <cp:revision>2</cp:revision>
  <dcterms:created xsi:type="dcterms:W3CDTF">2020-08-29T19:20:00Z</dcterms:created>
  <dcterms:modified xsi:type="dcterms:W3CDTF">2020-08-29T19:20:00Z</dcterms:modified>
</cp:coreProperties>
</file>